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B029B1" w:rsidRDefault="00B029B1" w:rsidP="00B029B1">
      <w:pPr>
        <w:pStyle w:val="af0"/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>
            <wp:extent cx="676275" cy="771525"/>
            <wp:effectExtent l="19050" t="0" r="9525" b="0"/>
            <wp:docPr id="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539" cy="7729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29B1" w:rsidRDefault="00B029B1" w:rsidP="00B029B1">
      <w:pPr>
        <w:pStyle w:val="af0"/>
        <w:jc w:val="center"/>
        <w:rPr>
          <w:rFonts w:ascii="Times New Roman" w:hAnsi="Times New Roman"/>
        </w:rPr>
      </w:pPr>
    </w:p>
    <w:p w:rsidR="00B029B1" w:rsidRDefault="00B029B1" w:rsidP="00B029B1">
      <w:pPr>
        <w:pStyle w:val="af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z w:val="24"/>
          <w:szCs w:val="24"/>
        </w:rPr>
        <w:t>АДМИНИСТРАЦИЯ   МУНИЦИПАЛЬНОГО  ОБРАЗОВАНИЯ</w:t>
      </w:r>
    </w:p>
    <w:p w:rsidR="00B029B1" w:rsidRDefault="00B029B1" w:rsidP="00B029B1">
      <w:pPr>
        <w:pStyle w:val="af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ШУМСКОЕ  СЕЛЬСКОЕ ПОСЕЛЕНИЕ</w:t>
      </w:r>
    </w:p>
    <w:p w:rsidR="00B029B1" w:rsidRDefault="00B029B1" w:rsidP="00B029B1">
      <w:pPr>
        <w:pStyle w:val="af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ИРОВСКОГО МУНИЦИПАЛЬНОГО  РАЙОНА</w:t>
      </w:r>
    </w:p>
    <w:p w:rsidR="00B029B1" w:rsidRDefault="00B029B1" w:rsidP="00B029B1">
      <w:pPr>
        <w:pStyle w:val="af0"/>
        <w:jc w:val="center"/>
        <w:rPr>
          <w:rFonts w:ascii="Times New Roman" w:hAnsi="Times New Roman"/>
          <w:color w:val="000000"/>
          <w:spacing w:val="-2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ЛЕНИНГРАДСКОЙ  ОБЛАСТИ</w:t>
      </w:r>
    </w:p>
    <w:p w:rsidR="00B029B1" w:rsidRDefault="00B029B1" w:rsidP="00B029B1">
      <w:pPr>
        <w:pStyle w:val="af0"/>
        <w:rPr>
          <w:rFonts w:ascii="Times New Roman" w:hAnsi="Times New Roman"/>
          <w:color w:val="000000"/>
          <w:spacing w:val="-2"/>
          <w:sz w:val="24"/>
          <w:szCs w:val="24"/>
        </w:rPr>
      </w:pPr>
    </w:p>
    <w:p w:rsidR="00B029B1" w:rsidRDefault="00B029B1" w:rsidP="00B029B1">
      <w:pPr>
        <w:pStyle w:val="af0"/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П О С Т А Н О В Л Е Н И  Е</w:t>
      </w:r>
    </w:p>
    <w:p w:rsidR="00B029B1" w:rsidRDefault="00B029B1" w:rsidP="00B029B1">
      <w:pPr>
        <w:pStyle w:val="af0"/>
        <w:jc w:val="center"/>
        <w:rPr>
          <w:rFonts w:ascii="Times New Roman" w:hAnsi="Times New Roman"/>
          <w:b/>
          <w:sz w:val="32"/>
          <w:szCs w:val="32"/>
        </w:rPr>
      </w:pPr>
    </w:p>
    <w:p w:rsidR="00B029B1" w:rsidRDefault="00B029B1" w:rsidP="00B029B1">
      <w:pPr>
        <w:pStyle w:val="af0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т  14 мая  2019  года № 104</w:t>
      </w:r>
    </w:p>
    <w:p w:rsidR="00F2469A" w:rsidRDefault="00F2469A" w:rsidP="00F2469A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7520F" w:rsidRPr="00657591" w:rsidRDefault="009B3725" w:rsidP="00657591">
      <w:pPr>
        <w:pStyle w:val="Compact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2469A">
        <w:rPr>
          <w:rFonts w:ascii="Times New Roman" w:hAnsi="Times New Roman" w:cs="Times New Roman"/>
          <w:b/>
          <w:sz w:val="28"/>
          <w:szCs w:val="28"/>
          <w:lang w:val="ru-RU"/>
        </w:rPr>
        <w:t>Об утверждении Порядка</w:t>
      </w:r>
      <w:r w:rsidR="00F2469A" w:rsidRPr="00F2469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F2469A">
        <w:rPr>
          <w:rFonts w:ascii="Times New Roman" w:hAnsi="Times New Roman" w:cs="Times New Roman"/>
          <w:b/>
          <w:sz w:val="28"/>
          <w:szCs w:val="28"/>
          <w:lang w:val="ru-RU"/>
        </w:rPr>
        <w:t>реализации мероприятий, направленных</w:t>
      </w:r>
      <w:r w:rsidR="00F2469A" w:rsidRPr="00F2469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F2469A">
        <w:rPr>
          <w:rFonts w:ascii="Times New Roman" w:hAnsi="Times New Roman" w:cs="Times New Roman"/>
          <w:b/>
          <w:sz w:val="28"/>
          <w:szCs w:val="28"/>
          <w:lang w:val="ru-RU"/>
        </w:rPr>
        <w:t>на информирование населения о</w:t>
      </w:r>
      <w:r w:rsidR="00F2469A" w:rsidRPr="00F2469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F2469A">
        <w:rPr>
          <w:rFonts w:ascii="Times New Roman" w:hAnsi="Times New Roman" w:cs="Times New Roman"/>
          <w:b/>
          <w:sz w:val="28"/>
          <w:szCs w:val="28"/>
          <w:lang w:val="ru-RU"/>
        </w:rPr>
        <w:t>принимаемых</w:t>
      </w:r>
      <w:r w:rsidR="00F2469A" w:rsidRPr="00F2469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F2469A">
        <w:rPr>
          <w:rFonts w:ascii="Times New Roman" w:hAnsi="Times New Roman" w:cs="Times New Roman"/>
          <w:b/>
          <w:sz w:val="28"/>
          <w:szCs w:val="28"/>
          <w:lang w:val="ru-RU"/>
        </w:rPr>
        <w:t>органами местного</w:t>
      </w:r>
      <w:r w:rsidR="00F2469A" w:rsidRPr="00F2469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F2469A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амоуправления </w:t>
      </w:r>
      <w:r w:rsidR="00F2469A" w:rsidRPr="00F2469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униципального образования Шумское сельское поселение Кировского </w:t>
      </w:r>
      <w:r w:rsidRPr="00F2469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униципального района </w:t>
      </w:r>
      <w:r w:rsidR="0067520F" w:rsidRPr="00F2469A">
        <w:rPr>
          <w:rFonts w:ascii="Times New Roman" w:hAnsi="Times New Roman" w:cs="Times New Roman"/>
          <w:b/>
          <w:sz w:val="28"/>
          <w:szCs w:val="28"/>
          <w:lang w:val="ru-RU"/>
        </w:rPr>
        <w:t>Ленинградской</w:t>
      </w:r>
      <w:r w:rsidR="00F2469A" w:rsidRPr="00F2469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F2469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бласти мерах в сфере </w:t>
      </w:r>
      <w:r w:rsidR="007910C1" w:rsidRPr="00F2469A">
        <w:rPr>
          <w:rFonts w:ascii="Times New Roman" w:hAnsi="Times New Roman" w:cs="Times New Roman"/>
          <w:b/>
          <w:sz w:val="28"/>
          <w:szCs w:val="28"/>
          <w:lang w:val="ru-RU"/>
        </w:rPr>
        <w:t>ж</w:t>
      </w:r>
      <w:r w:rsidR="00E150D1" w:rsidRPr="00F2469A">
        <w:rPr>
          <w:rFonts w:ascii="Times New Roman" w:hAnsi="Times New Roman" w:cs="Times New Roman"/>
          <w:b/>
          <w:sz w:val="28"/>
          <w:szCs w:val="28"/>
          <w:lang w:val="ru-RU"/>
        </w:rPr>
        <w:t>илищно</w:t>
      </w:r>
      <w:r w:rsidR="007910C1" w:rsidRPr="00F2469A">
        <w:rPr>
          <w:rFonts w:ascii="Times New Roman" w:hAnsi="Times New Roman" w:cs="Times New Roman"/>
          <w:b/>
          <w:sz w:val="28"/>
          <w:szCs w:val="28"/>
          <w:lang w:val="ru-RU"/>
        </w:rPr>
        <w:t>-</w:t>
      </w:r>
      <w:r w:rsidR="00F2469A" w:rsidRPr="00F2469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7910C1" w:rsidRPr="00F2469A">
        <w:rPr>
          <w:rFonts w:ascii="Times New Roman" w:hAnsi="Times New Roman" w:cs="Times New Roman"/>
          <w:b/>
          <w:sz w:val="28"/>
          <w:szCs w:val="28"/>
          <w:lang w:val="ru-RU"/>
        </w:rPr>
        <w:t>коммунального хозяйства</w:t>
      </w:r>
      <w:r w:rsidRPr="00F2469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и по вопросам</w:t>
      </w:r>
      <w:r w:rsidR="00F2469A" w:rsidRPr="00F2469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F2469A">
        <w:rPr>
          <w:rFonts w:ascii="Times New Roman" w:hAnsi="Times New Roman" w:cs="Times New Roman"/>
          <w:b/>
          <w:sz w:val="28"/>
          <w:szCs w:val="28"/>
          <w:lang w:val="ru-RU"/>
        </w:rPr>
        <w:t>развития общественного контроля в этой сфере.</w:t>
      </w:r>
    </w:p>
    <w:p w:rsidR="00E150D1" w:rsidRDefault="009B3725" w:rsidP="00657591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с пунктом 9.8 части 1 статьи 14 Федерального закона от 21 июля 2007 года № 185-ФЗ (в ред. от 28.11.2018) «О фонде содействия реформированию жилищно-коммунального хозяйства», руководствуясь Уставом </w:t>
      </w:r>
      <w:r w:rsidR="00657591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Шумское сельское поселение Кировского</w:t>
      </w:r>
      <w:r w:rsidR="00966544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</w:t>
      </w:r>
      <w:r w:rsidR="0067520F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:</w:t>
      </w:r>
    </w:p>
    <w:p w:rsidR="00FA6156" w:rsidRPr="00763888" w:rsidRDefault="009B3725" w:rsidP="00763888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63888">
        <w:rPr>
          <w:rFonts w:ascii="Times New Roman" w:hAnsi="Times New Roman" w:cs="Times New Roman"/>
          <w:sz w:val="28"/>
          <w:szCs w:val="28"/>
          <w:lang w:val="ru-RU"/>
        </w:rPr>
        <w:t>ПОСТАНОВЛЯЮ:</w:t>
      </w:r>
    </w:p>
    <w:p w:rsidR="00FA6156" w:rsidRPr="0067520F" w:rsidRDefault="000E58F1" w:rsidP="000E58F1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Утвердить Порядок реализации мероприятий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, направленных на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населения о принимаемых органами местного самоуправления </w:t>
      </w:r>
      <w:r w:rsidR="00657591" w:rsidRPr="00657591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Шумское сельское поселение Кировского</w:t>
      </w:r>
      <w:r w:rsidR="00966544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</w:t>
      </w:r>
      <w:r w:rsidR="0067520F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 мерах в сфере жилищно-коммунального хозяйства и по вопросам развития общественного контроля в этой сфере, согласно приложению.</w:t>
      </w:r>
    </w:p>
    <w:p w:rsidR="00FA6156" w:rsidRPr="0067520F" w:rsidRDefault="000E58F1" w:rsidP="000E58F1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Признать утратившим силу Постановление Администрации </w:t>
      </w:r>
      <w:r w:rsidR="00657591" w:rsidRPr="00657591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Шумское сельское поселение Кировского</w:t>
      </w:r>
      <w:r w:rsidR="00966544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</w:t>
      </w:r>
      <w:r w:rsidR="0067520F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66544">
        <w:rPr>
          <w:rFonts w:ascii="Times New Roman" w:hAnsi="Times New Roman" w:cs="Times New Roman"/>
          <w:sz w:val="28"/>
          <w:szCs w:val="28"/>
          <w:lang w:val="ru-RU"/>
        </w:rPr>
        <w:t xml:space="preserve"> области от </w:t>
      </w:r>
      <w:r w:rsidR="00657591">
        <w:rPr>
          <w:rFonts w:ascii="Times New Roman" w:hAnsi="Times New Roman" w:cs="Times New Roman"/>
          <w:sz w:val="28"/>
          <w:szCs w:val="28"/>
          <w:lang w:val="ru-RU"/>
        </w:rPr>
        <w:t>15 марта 2019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года № </w:t>
      </w:r>
      <w:r w:rsidR="00657591">
        <w:rPr>
          <w:rFonts w:ascii="Times New Roman" w:hAnsi="Times New Roman" w:cs="Times New Roman"/>
          <w:sz w:val="28"/>
          <w:szCs w:val="28"/>
          <w:lang w:val="ru-RU"/>
        </w:rPr>
        <w:t xml:space="preserve">23 </w:t>
      </w:r>
      <w:r w:rsidR="00966544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657591" w:rsidRPr="00657591">
        <w:rPr>
          <w:rFonts w:ascii="Times New Roman" w:hAnsi="Times New Roman" w:cs="Times New Roman"/>
          <w:sz w:val="28"/>
          <w:szCs w:val="28"/>
          <w:lang w:val="ru-RU"/>
        </w:rPr>
        <w:t>Об  утверждении  Порядка  реализации  мероприятий,  направленных  на  информирование  населения  о принимаемых  органами  местного самоуправления   мерах в  сфере  жилищно-коммунального  хозяйства и по  вопросам   развития   общественного  контроля   в  этой  сфере</w:t>
      </w:r>
      <w:r w:rsidR="00966544"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:rsidR="00FA6156" w:rsidRPr="0067520F" w:rsidRDefault="000E58F1" w:rsidP="000E58F1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Настоящее Постановление разместить на официальном сайте Администрации</w:t>
      </w:r>
    </w:p>
    <w:p w:rsidR="00966544" w:rsidRDefault="00657591" w:rsidP="00E150D1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57591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Шумское сельское поселение Кировского</w:t>
      </w:r>
      <w:r w:rsidR="00966544">
        <w:rPr>
          <w:rFonts w:ascii="Times New Roman" w:hAnsi="Times New Roman" w:cs="Times New Roman"/>
          <w:sz w:val="28"/>
          <w:szCs w:val="28"/>
          <w:lang w:val="ru-RU"/>
        </w:rPr>
        <w:t xml:space="preserve">  муниципального района </w:t>
      </w:r>
      <w:r w:rsidR="0067520F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 в сети Интернет. </w:t>
      </w:r>
    </w:p>
    <w:p w:rsidR="00763888" w:rsidRDefault="009B3725" w:rsidP="00657591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4. Контроль за выполнением настоящего </w:t>
      </w:r>
      <w:r w:rsidR="00657591">
        <w:rPr>
          <w:rFonts w:ascii="Times New Roman" w:hAnsi="Times New Roman" w:cs="Times New Roman"/>
          <w:sz w:val="28"/>
          <w:szCs w:val="28"/>
          <w:lang w:val="ru-RU"/>
        </w:rPr>
        <w:t>Постановления оставляю за собой</w:t>
      </w:r>
    </w:p>
    <w:p w:rsidR="00E150D1" w:rsidRDefault="00E150D1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763888" w:rsidRDefault="00657591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B029B1">
        <w:rPr>
          <w:rFonts w:ascii="Times New Roman" w:hAnsi="Times New Roman" w:cs="Times New Roman"/>
          <w:sz w:val="28"/>
          <w:szCs w:val="28"/>
          <w:lang w:val="ru-RU"/>
        </w:rPr>
        <w:t xml:space="preserve">администрации                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В.Л.Ульянов</w:t>
      </w:r>
    </w:p>
    <w:p w:rsidR="00E150D1" w:rsidRDefault="00E150D1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778"/>
        <w:gridCol w:w="4977"/>
      </w:tblGrid>
      <w:tr w:rsidR="00966544" w:rsidRPr="00B029B1" w:rsidTr="00966544">
        <w:tc>
          <w:tcPr>
            <w:tcW w:w="5778" w:type="dxa"/>
          </w:tcPr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4977" w:type="dxa"/>
          </w:tcPr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иложение к постановлению </w:t>
            </w:r>
          </w:p>
          <w:p w:rsidR="00657591" w:rsidRDefault="00657591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Главы </w:t>
            </w:r>
            <w:r w:rsidR="00B029B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администрации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МО Шумское сельское поселение Кировского</w:t>
            </w:r>
          </w:p>
          <w:p w:rsidR="00966544" w:rsidRPr="0067520F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униципального района Ленинградской</w:t>
            </w: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области</w:t>
            </w:r>
          </w:p>
          <w:p w:rsidR="00966544" w:rsidRPr="0067520F" w:rsidRDefault="00966544" w:rsidP="0096654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т </w:t>
            </w:r>
            <w:r w:rsidR="00B029B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14 мая </w:t>
            </w:r>
            <w:r w:rsidR="006575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2019 </w:t>
            </w: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года № </w:t>
            </w:r>
            <w:r w:rsidR="006575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B029B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4</w:t>
            </w:r>
          </w:p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Порядок реализации мероприятий, направленных на</w:t>
      </w:r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информирование населения о принимаемых органами местного</w:t>
      </w:r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амоуправления </w:t>
      </w:r>
      <w:r w:rsidR="00657591" w:rsidRPr="00F2469A">
        <w:rPr>
          <w:rFonts w:ascii="Times New Roman" w:hAnsi="Times New Roman" w:cs="Times New Roman"/>
          <w:b/>
          <w:sz w:val="28"/>
          <w:szCs w:val="28"/>
          <w:lang w:val="ru-RU"/>
        </w:rPr>
        <w:t>муниципального образования Шумское сельское поселение Кировского</w:t>
      </w:r>
      <w:r w:rsidR="00966544"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муниципального района </w:t>
      </w:r>
      <w:r w:rsidR="0067520F" w:rsidRPr="00CC35BA">
        <w:rPr>
          <w:rFonts w:ascii="Times New Roman" w:hAnsi="Times New Roman" w:cs="Times New Roman"/>
          <w:b/>
          <w:sz w:val="28"/>
          <w:szCs w:val="28"/>
          <w:lang w:val="ru-RU"/>
        </w:rPr>
        <w:t>Ленинградской</w:t>
      </w:r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области мерах в сфере жилищно-коммунального хозяйства и по</w:t>
      </w:r>
    </w:p>
    <w:p w:rsidR="00FA6156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вопросам развития общественного контроля в этой сфере</w:t>
      </w:r>
    </w:p>
    <w:p w:rsidR="00966544" w:rsidRDefault="00966544" w:rsidP="00966544">
      <w:pPr>
        <w:pStyle w:val="Compact"/>
        <w:spacing w:before="0" w:after="0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FA6156" w:rsidRPr="0067520F" w:rsidRDefault="00702A74" w:rsidP="0046784B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Мероприятия, направленные на информирование населения, проживающего на территории </w:t>
      </w:r>
      <w:r w:rsidR="00657591" w:rsidRPr="00657591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Шумское сельское поселение Кировского</w:t>
      </w:r>
      <w:r w:rsidR="00966544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</w:t>
      </w:r>
      <w:r w:rsidR="0067520F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 о принимаемых органами местного самоуправления </w:t>
      </w:r>
      <w:r w:rsidR="00657591" w:rsidRPr="00657591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Шумское сельское поселение Кировского</w:t>
      </w:r>
      <w:r w:rsidR="00966544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 </w:t>
      </w:r>
      <w:r w:rsidR="0067520F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 (далее органы местного самоуправления района) мерах в сфере жилищно-коммунального хозяйства и по вопросам развития общественного контроля в этой сфере включают в себя:</w:t>
      </w:r>
    </w:p>
    <w:p w:rsidR="00FA6156" w:rsidRPr="0067520F" w:rsidRDefault="00702A74" w:rsidP="0046784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оведение указанной информации до средств массовой информации и некоммерческих организаций, осуществляющих деятельность в жилищной и коммунальной сфере;</w:t>
      </w:r>
    </w:p>
    <w:p w:rsidR="00FA6156" w:rsidRPr="0067520F" w:rsidRDefault="009B3725" w:rsidP="0046784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указанной информации на сайте органов местного самоуправления района;</w:t>
      </w:r>
    </w:p>
    <w:p w:rsidR="00FA6156" w:rsidRPr="0067520F" w:rsidRDefault="00702A74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проведение регулярных встреч представителей органов местного самоуправления района с гражданами по различным вопросам жилищно-коммунального хозяйства;</w:t>
      </w:r>
    </w:p>
    <w:p w:rsidR="00FA6156" w:rsidRPr="0067520F" w:rsidRDefault="00702A74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проведение информационных курсов, семинаров по —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;</w:t>
      </w:r>
    </w:p>
    <w:p w:rsidR="00FA6156" w:rsidRPr="0067520F" w:rsidRDefault="00702A74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:rsidR="00FA6156" w:rsidRPr="0067520F" w:rsidRDefault="00582091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средств массовой информации, некоммерческих организаций, осуществляющих деятельность в жилищной и коммунальной сфере на территории </w:t>
      </w:r>
      <w:r w:rsidR="00657591" w:rsidRPr="00657591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Шумское сельское поселение Кировского</w:t>
      </w:r>
      <w:r w:rsidR="00F32F3A">
        <w:rPr>
          <w:rFonts w:ascii="Times New Roman" w:hAnsi="Times New Roman" w:cs="Times New Roman"/>
          <w:sz w:val="28"/>
          <w:szCs w:val="28"/>
          <w:lang w:val="ru-RU"/>
        </w:rPr>
        <w:t xml:space="preserve">  муниципального района</w:t>
      </w:r>
      <w:r w:rsidR="005C0259" w:rsidRPr="005C02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C0259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, о принимаемых ор</w:t>
      </w:r>
      <w:r w:rsidR="004311D4">
        <w:rPr>
          <w:rFonts w:ascii="Times New Roman" w:hAnsi="Times New Roman" w:cs="Times New Roman"/>
          <w:sz w:val="28"/>
          <w:szCs w:val="28"/>
          <w:lang w:val="ru-RU"/>
        </w:rPr>
        <w:t>ганами местного самоуправления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CC35BA" w:rsidRDefault="009B3725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2.1. Информирование производится посредством рассылки развернутых информационных релизов. </w:t>
      </w:r>
    </w:p>
    <w:p w:rsidR="00FA6156" w:rsidRPr="0067520F" w:rsidRDefault="009B3725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2.2. Информирование производится не реже одного раза в месяц.</w:t>
      </w:r>
    </w:p>
    <w:p w:rsidR="00FA6156" w:rsidRPr="0067520F" w:rsidRDefault="009B3725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2.3. Информирование производится через:</w:t>
      </w:r>
    </w:p>
    <w:p w:rsidR="00FA6156" w:rsidRPr="0067520F" w:rsidRDefault="009B3725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3.1. Средства массовой информации </w:t>
      </w:r>
      <w:r w:rsidR="00657591" w:rsidRPr="00657591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Шумское сельское поселение Кировского</w:t>
      </w:r>
      <w:r w:rsidR="00582091">
        <w:rPr>
          <w:rFonts w:ascii="Times New Roman" w:hAnsi="Times New Roman" w:cs="Times New Roman"/>
          <w:sz w:val="28"/>
          <w:szCs w:val="28"/>
          <w:lang w:val="ru-RU"/>
        </w:rPr>
        <w:t xml:space="preserve">  муниципального района</w:t>
      </w:r>
      <w:r w:rsidR="005C025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582091" w:rsidRDefault="009B3725" w:rsidP="0046784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печатное издание: </w:t>
      </w:r>
    </w:p>
    <w:p w:rsidR="00F32F3A" w:rsidRDefault="00582091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печатное издание</w:t>
      </w:r>
      <w:r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6575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газета «</w:t>
      </w:r>
      <w:r w:rsidR="00657591">
        <w:rPr>
          <w:rFonts w:ascii="Times New Roman" w:hAnsi="Times New Roman" w:cs="Times New Roman"/>
          <w:sz w:val="28"/>
          <w:szCs w:val="28"/>
          <w:lang w:val="ru-RU"/>
        </w:rPr>
        <w:t>Вестник муниципального образования Шумское сельское поселение</w:t>
      </w:r>
      <w:r w:rsidR="005C0259">
        <w:rPr>
          <w:rFonts w:ascii="Times New Roman" w:hAnsi="Times New Roman" w:cs="Times New Roman"/>
          <w:sz w:val="28"/>
          <w:szCs w:val="28"/>
          <w:lang w:val="ru-RU"/>
        </w:rPr>
        <w:t xml:space="preserve"> Кировского муниципального района Ленинградской области</w:t>
      </w:r>
      <w:r w:rsidR="00657591"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:rsidR="00FA6156" w:rsidRPr="0067520F" w:rsidRDefault="009B3725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4. Ответственным за взаимодействие со средствами массовой информации и некоммерческими организации является </w:t>
      </w:r>
      <w:r w:rsidR="00657591">
        <w:rPr>
          <w:rFonts w:ascii="Times New Roman" w:hAnsi="Times New Roman" w:cs="Times New Roman"/>
          <w:sz w:val="28"/>
          <w:szCs w:val="28"/>
          <w:lang w:val="ru-RU"/>
        </w:rPr>
        <w:t>заместитель главы администрации муниципального образования Шумское сельское поселение Кировского</w:t>
      </w:r>
      <w:r w:rsidR="00E258A9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го района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57591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310A48">
        <w:rPr>
          <w:rFonts w:ascii="Times New Roman" w:hAnsi="Times New Roman" w:cs="Times New Roman"/>
          <w:sz w:val="28"/>
          <w:szCs w:val="28"/>
          <w:lang w:val="ru-RU"/>
        </w:rPr>
        <w:t xml:space="preserve"> – Иванова В.В.</w:t>
      </w:r>
    </w:p>
    <w:p w:rsidR="00FA6156" w:rsidRPr="0067520F" w:rsidRDefault="002B3FCC" w:rsidP="0046784B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на сайте органа местного самоуправления информации о принимаемых органами государственной власти и органами местного самоуправления района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FA6156" w:rsidRPr="00705571" w:rsidRDefault="009B3725" w:rsidP="0046784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3.1. Информация размещается на официальном сайте Администрации </w:t>
      </w:r>
      <w:r w:rsidR="00310A48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Шумское сельское поселение Кировского </w:t>
      </w:r>
      <w:r w:rsidRPr="00705571">
        <w:rPr>
          <w:rFonts w:ascii="Times New Roman" w:hAnsi="Times New Roman" w:cs="Times New Roman"/>
          <w:sz w:val="28"/>
          <w:szCs w:val="28"/>
          <w:lang w:val="ru-RU"/>
        </w:rPr>
        <w:t>муниципального района</w:t>
      </w:r>
      <w:r w:rsidR="005C025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="00705571" w:rsidRPr="00705571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310A48">
        <w:rPr>
          <w:rFonts w:ascii="Times New Roman" w:hAnsi="Times New Roman" w:cs="Times New Roman"/>
          <w:sz w:val="28"/>
          <w:szCs w:val="28"/>
          <w:lang w:val="ru-RU"/>
        </w:rPr>
        <w:t xml:space="preserve"> шумское.рф</w:t>
      </w:r>
    </w:p>
    <w:p w:rsidR="00FA6156" w:rsidRPr="00705571" w:rsidRDefault="009B3725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3.2. На сайте в сети Интернет, указанном в п. 3.1. Порядка, размещаются:</w:t>
      </w:r>
    </w:p>
    <w:p w:rsidR="00FA6156" w:rsidRPr="00705571" w:rsidRDefault="00CC35BA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основные нормативные правовые акты органов государственной власти Российской Федерации, органов государственной власти </w:t>
      </w:r>
      <w:r w:rsidR="00705571" w:rsidRPr="00705571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области, органов местного самоуправления </w:t>
      </w:r>
      <w:r w:rsidR="00310A48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Шумское сельское поселение Кировского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района </w:t>
      </w:r>
      <w:r w:rsidR="005C0259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5C0259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по вопросам жилищно-коммунального хозяйства;</w:t>
      </w:r>
    </w:p>
    <w:p w:rsidR="00FA6156" w:rsidRPr="00705571" w:rsidRDefault="00CC35BA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разъяснения специалистов об общественно-значимых изменениях в законодательстве;</w:t>
      </w:r>
    </w:p>
    <w:p w:rsidR="00FA6156" w:rsidRPr="00705571" w:rsidRDefault="002B3FCC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сведения о результатах осуществления жилищного надзора и муниципального контроля за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:rsidR="00705571" w:rsidRPr="00D90723" w:rsidRDefault="00CC35BA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контактная информация министерства энергетики и жилищно-коммунального хозяйства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, Управления Роспотребнадзора по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310A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области, общественных приемных органов власти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 и органов исполнительной и представительной власти </w:t>
      </w:r>
      <w:r w:rsidR="00310A48">
        <w:rPr>
          <w:rFonts w:ascii="Times New Roman" w:hAnsi="Times New Roman" w:cs="Times New Roman"/>
          <w:sz w:val="28"/>
          <w:szCs w:val="28"/>
          <w:lang w:val="ru-RU"/>
        </w:rPr>
        <w:t xml:space="preserve">Кировского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муниципального района, прокуратуры</w:t>
      </w:r>
      <w:r w:rsidR="00310A48">
        <w:rPr>
          <w:rFonts w:ascii="Times New Roman" w:hAnsi="Times New Roman" w:cs="Times New Roman"/>
          <w:sz w:val="28"/>
          <w:szCs w:val="28"/>
          <w:lang w:val="ru-RU"/>
        </w:rPr>
        <w:t xml:space="preserve"> Кировского муниципального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района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Администрации </w:t>
      </w:r>
      <w:r w:rsidR="00310A48">
        <w:rPr>
          <w:rFonts w:ascii="Times New Roman" w:hAnsi="Times New Roman" w:cs="Times New Roman"/>
          <w:sz w:val="28"/>
          <w:szCs w:val="28"/>
          <w:lang w:val="ru-RU"/>
        </w:rPr>
        <w:t xml:space="preserve">Кировского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муниципального район</w:t>
      </w:r>
      <w:r w:rsidR="00310A48">
        <w:rPr>
          <w:rFonts w:ascii="Times New Roman" w:hAnsi="Times New Roman" w:cs="Times New Roman"/>
          <w:sz w:val="28"/>
          <w:szCs w:val="28"/>
          <w:lang w:val="ru-RU"/>
        </w:rPr>
        <w:t>а Ленинградской области.</w:t>
      </w:r>
    </w:p>
    <w:p w:rsidR="00FA6156" w:rsidRPr="00D90723" w:rsidRDefault="009B3725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3. Информация на сайте в сети Интернет, указанном в п. 3.1. Порядка, обновляется не реже одного раза в месяц.</w:t>
      </w:r>
    </w:p>
    <w:p w:rsidR="00FA6156" w:rsidRPr="00D90723" w:rsidRDefault="009B3725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4. Ответственным лицом за размещение и обновление информации на сайте в сети Интернет, указанном в п. 3.1. Порядка, является специалист отдела ЖКХ Администрации</w:t>
      </w:r>
      <w:r w:rsidR="00310A48" w:rsidRPr="00310A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10A48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Шумское сельское поселение Кировского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муниципального района.</w:t>
      </w:r>
    </w:p>
    <w:p w:rsidR="00FA6156" w:rsidRPr="00D90723" w:rsidRDefault="002B3FCC" w:rsidP="0046784B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Регулярные встречи представителей органов местного самоуправления </w:t>
      </w:r>
      <w:r w:rsidR="00310A48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Шумское сельское поселение Кировского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lastRenderedPageBreak/>
        <w:t>муниципального района</w:t>
      </w:r>
      <w:r w:rsidR="005C0259" w:rsidRPr="005C02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C0259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с гражданами по различным вопросам жилищно-коммунального хозяйства проводятся в следующем порядке:</w:t>
      </w:r>
    </w:p>
    <w:p w:rsidR="00FA6156" w:rsidRPr="00D90723" w:rsidRDefault="009B3725" w:rsidP="0046784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1. Прием граждан проводится в здании Администрации </w:t>
      </w:r>
      <w:r w:rsidR="003E1DD4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Шумское сельское поселение Кировского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района </w:t>
      </w:r>
      <w:r w:rsidR="005C0259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5C0259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3E1DD4">
        <w:rPr>
          <w:rFonts w:ascii="Times New Roman" w:hAnsi="Times New Roman" w:cs="Times New Roman"/>
          <w:sz w:val="28"/>
          <w:szCs w:val="28"/>
          <w:lang w:val="ru-RU"/>
        </w:rPr>
        <w:t xml:space="preserve">ЛО, Кировский район, с.Шум,ул.Советская,д.22, с 08: 00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 до</w:t>
      </w:r>
      <w:r w:rsidR="003E1DD4">
        <w:rPr>
          <w:rFonts w:ascii="Times New Roman" w:hAnsi="Times New Roman" w:cs="Times New Roman"/>
          <w:sz w:val="28"/>
          <w:szCs w:val="28"/>
          <w:lang w:val="ru-RU"/>
        </w:rPr>
        <w:t>12: 00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E1DD4">
        <w:rPr>
          <w:rFonts w:ascii="Times New Roman" w:hAnsi="Times New Roman" w:cs="Times New Roman"/>
          <w:sz w:val="28"/>
          <w:szCs w:val="28"/>
          <w:lang w:val="ru-RU"/>
        </w:rPr>
        <w:t>часов.</w:t>
      </w:r>
    </w:p>
    <w:p w:rsidR="00FA6156" w:rsidRPr="00D90723" w:rsidRDefault="009B3725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2. Ответственным за проведение встреч с гражданами по вопросам ЖКХ является </w:t>
      </w:r>
      <w:r w:rsidR="003E1DD4">
        <w:rPr>
          <w:rFonts w:ascii="Times New Roman" w:hAnsi="Times New Roman" w:cs="Times New Roman"/>
          <w:sz w:val="28"/>
          <w:szCs w:val="28"/>
          <w:lang w:val="ru-RU"/>
        </w:rPr>
        <w:t xml:space="preserve">специалист администрации в сфере ЖКХ администрации муниципального образования Шумское сельское поселение Кировского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муниципального района</w:t>
      </w:r>
      <w:r w:rsidR="005C0259" w:rsidRPr="005C02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C0259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14028F" w:rsidRDefault="002B3FCC" w:rsidP="0046784B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9B3725" w:rsidRPr="0014028F">
        <w:rPr>
          <w:rFonts w:ascii="Times New Roman" w:hAnsi="Times New Roman" w:cs="Times New Roman"/>
          <w:sz w:val="28"/>
          <w:szCs w:val="28"/>
          <w:lang w:val="ru-RU"/>
        </w:rPr>
        <w:t>Информационные курсы, семинары по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 проводятся в следующем порядке:</w:t>
      </w:r>
    </w:p>
    <w:p w:rsidR="00FA6156" w:rsidRPr="0014028F" w:rsidRDefault="009B3725" w:rsidP="0046784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1. Местом проведения курсов, семинаров является здание Администрации </w:t>
      </w:r>
      <w:r w:rsidR="003E1DD4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Шумское сельское поселение Кировского 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>муниципального района по адресу:</w:t>
      </w:r>
      <w:r w:rsidR="003E1DD4" w:rsidRPr="003E1DD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E1DD4">
        <w:rPr>
          <w:rFonts w:ascii="Times New Roman" w:hAnsi="Times New Roman" w:cs="Times New Roman"/>
          <w:sz w:val="28"/>
          <w:szCs w:val="28"/>
          <w:lang w:val="ru-RU"/>
        </w:rPr>
        <w:t>ЛО, Кировский район, с.Шум,ул.Советская,д.22</w:t>
      </w:r>
    </w:p>
    <w:p w:rsidR="00FA6156" w:rsidRPr="0014028F" w:rsidRDefault="009B3725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2. Ответственным за организацию и проведение мероприятий является отдел </w:t>
      </w:r>
      <w:r w:rsidR="003E1DD4">
        <w:rPr>
          <w:rFonts w:ascii="Times New Roman" w:hAnsi="Times New Roman" w:cs="Times New Roman"/>
          <w:sz w:val="28"/>
          <w:szCs w:val="28"/>
          <w:lang w:val="ru-RU"/>
        </w:rPr>
        <w:t>специалист администрации в сфере ЖКХ а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дминистрации </w:t>
      </w:r>
      <w:r w:rsidR="003E1DD4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Шумское сельское поселение Кировского 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района </w:t>
      </w:r>
      <w:r w:rsidR="005C0259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.</w:t>
      </w:r>
    </w:p>
    <w:p w:rsidR="00FA6156" w:rsidRPr="0014028F" w:rsidRDefault="009B3725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3. Периодичность проведения мероприятий:</w:t>
      </w:r>
    </w:p>
    <w:p w:rsidR="00FA6156" w:rsidRPr="0014028F" w:rsidRDefault="009B3725" w:rsidP="0046784B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1 раз в месяц - для председателей советов многоквартирных домов, для представителей общественности, для председателей товариществ собственников жилья и для сотрудников управляющих организаций.</w:t>
      </w:r>
    </w:p>
    <w:p w:rsidR="00FA6156" w:rsidRPr="0014028F" w:rsidRDefault="009B3725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4. Информация о тематике информационных курсов, семинаров, а также о времени и месте их проведения размещается в средствах массовой информации, указанных в п. 2.3.1 Порядка, и в сети Интернет на сайте, указанном в п. 3.1. Порядка, в срок не менее чем за 10 (десять) рабочих дней до даты их проведения.</w:t>
      </w:r>
    </w:p>
    <w:p w:rsidR="00FA6156" w:rsidRPr="009A2E24" w:rsidRDefault="009B3725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>5.5. Рекомендуемая тематика мероприятий представлена в таблице 1.</w:t>
      </w:r>
    </w:p>
    <w:p w:rsidR="00FA6156" w:rsidRPr="009A2E24" w:rsidRDefault="009A2E24" w:rsidP="0046784B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="009B3725" w:rsidRPr="009A2E24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е столы», конференции, форумы, совещания) по вопросам развития системы общественного контроля в сфере жилищно-коммунального хозяйства осуществляется в следующем порядке:</w:t>
      </w:r>
    </w:p>
    <w:p w:rsidR="00FA6156" w:rsidRPr="009A2E24" w:rsidRDefault="009B3725" w:rsidP="0046784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>6.1. Ответственным за участие в региональных мероприятиях и (или) за направление представителя (представителей) Администрации</w:t>
      </w:r>
      <w:r w:rsidR="00526F1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E1DD4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Шумское сельское поселение Кировского 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>района</w:t>
      </w:r>
      <w:r w:rsidR="005C025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 для участия в региональных мероприятиях является </w:t>
      </w:r>
      <w:r w:rsidR="003E1DD4">
        <w:rPr>
          <w:rFonts w:ascii="Times New Roman" w:hAnsi="Times New Roman" w:cs="Times New Roman"/>
          <w:sz w:val="28"/>
          <w:szCs w:val="28"/>
          <w:lang w:val="ru-RU"/>
        </w:rPr>
        <w:t xml:space="preserve">заместитель главы администрации 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E1DD4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Шумское сельское поселение Кировского 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>муниципального района</w:t>
      </w:r>
      <w:r w:rsidR="005C025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526F1F" w:rsidRPr="00526F1F" w:rsidRDefault="009B3725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2. При необходимости лицо, указанное в п. 6.1. Порядка, передает приглашение представителям некоммерческих организаций. </w:t>
      </w:r>
    </w:p>
    <w:p w:rsidR="00FA6156" w:rsidRDefault="009B3725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3. Представители Администрации </w:t>
      </w:r>
      <w:r w:rsidR="003E1DD4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Шумское сельское поселение Кировского</w:t>
      </w:r>
      <w:r w:rsidR="00526F1F"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26F1F">
        <w:rPr>
          <w:rFonts w:ascii="Times New Roman" w:hAnsi="Times New Roman" w:cs="Times New Roman"/>
          <w:sz w:val="28"/>
          <w:szCs w:val="28"/>
          <w:lang w:val="ru-RU"/>
        </w:rPr>
        <w:t>муниципального района</w:t>
      </w:r>
      <w:r w:rsidR="005C0259">
        <w:rPr>
          <w:rFonts w:ascii="Times New Roman" w:hAnsi="Times New Roman" w:cs="Times New Roman"/>
          <w:sz w:val="28"/>
          <w:szCs w:val="28"/>
          <w:lang w:val="ru-RU"/>
        </w:rPr>
        <w:t xml:space="preserve"> Ленинградской области,</w:t>
      </w: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 принявшие участие в региональных мероприятиях, обязаны ознакомить с полученной на мероприятиях информацией участников курсов, семинаров.</w:t>
      </w:r>
    </w:p>
    <w:p w:rsidR="003E1DD4" w:rsidRDefault="003E1DD4" w:rsidP="0046784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3E1DD4" w:rsidRDefault="003E1DD4" w:rsidP="009A2E24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3E1DD4" w:rsidRPr="00526F1F" w:rsidRDefault="003E1DD4" w:rsidP="009A2E24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526F1F" w:rsidRDefault="00526F1F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p w:rsidR="00FA6156" w:rsidRDefault="009B3725" w:rsidP="00526F1F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Таблица 1 </w:t>
      </w:r>
    </w:p>
    <w:p w:rsidR="00526F1F" w:rsidRPr="0067520F" w:rsidRDefault="00526F1F" w:rsidP="00526F1F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"/>
        <w:tblW w:w="0" w:type="auto"/>
        <w:tblLook w:val="04A0"/>
      </w:tblPr>
      <w:tblGrid>
        <w:gridCol w:w="594"/>
        <w:gridCol w:w="2379"/>
        <w:gridCol w:w="6208"/>
        <w:gridCol w:w="1574"/>
      </w:tblGrid>
      <w:tr w:rsidR="00526F1F" w:rsidTr="0046784B">
        <w:tc>
          <w:tcPr>
            <w:tcW w:w="594" w:type="dxa"/>
          </w:tcPr>
          <w:p w:rsidR="00526F1F" w:rsidRDefault="00526F1F" w:rsidP="00526F1F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 п/п</w:t>
            </w:r>
          </w:p>
        </w:tc>
        <w:tc>
          <w:tcPr>
            <w:tcW w:w="2379" w:type="dxa"/>
          </w:tcPr>
          <w:p w:rsidR="00526F1F" w:rsidRDefault="00526F1F" w:rsidP="00526F1F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ид мероприятий</w:t>
            </w:r>
          </w:p>
        </w:tc>
        <w:tc>
          <w:tcPr>
            <w:tcW w:w="6208" w:type="dxa"/>
          </w:tcPr>
          <w:p w:rsidR="00526F1F" w:rsidRDefault="00526F1F" w:rsidP="00526F1F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матика мероприятий</w:t>
            </w:r>
          </w:p>
        </w:tc>
        <w:tc>
          <w:tcPr>
            <w:tcW w:w="1574" w:type="dxa"/>
          </w:tcPr>
          <w:p w:rsidR="00526F1F" w:rsidRDefault="00526F1F" w:rsidP="00526F1F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должи-тельность</w:t>
            </w:r>
          </w:p>
        </w:tc>
      </w:tr>
      <w:tr w:rsidR="00526F1F" w:rsidRPr="003E1DD4" w:rsidTr="0046784B">
        <w:tc>
          <w:tcPr>
            <w:tcW w:w="594" w:type="dxa"/>
          </w:tcPr>
          <w:p w:rsidR="00526F1F" w:rsidRDefault="00526F1F" w:rsidP="00526F1F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</w:t>
            </w:r>
          </w:p>
        </w:tc>
        <w:tc>
          <w:tcPr>
            <w:tcW w:w="2379" w:type="dxa"/>
          </w:tcPr>
          <w:p w:rsidR="00526F1F" w:rsidRDefault="0046784B" w:rsidP="0046784B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руглый стол для сотрудников управляющих организаций</w:t>
            </w:r>
          </w:p>
        </w:tc>
        <w:tc>
          <w:tcPr>
            <w:tcW w:w="6208" w:type="dxa"/>
          </w:tcPr>
          <w:p w:rsidR="00526F1F" w:rsidRDefault="0046784B" w:rsidP="0046784B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Об изменении в жилищном законодательстве.</w:t>
            </w:r>
          </w:p>
          <w:p w:rsidR="0046784B" w:rsidRDefault="0046784B" w:rsidP="0046784B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О создании региональной системы по обращению с ТКО</w:t>
            </w:r>
          </w:p>
          <w:p w:rsidR="0046784B" w:rsidRDefault="0046784B" w:rsidP="0046784B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О порядке изменения платы за содержание и ремонт жилого помещения</w:t>
            </w:r>
          </w:p>
          <w:p w:rsidR="0046784B" w:rsidRDefault="0046784B" w:rsidP="0046784B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Оплата жилья и коммунальных услуг населением</w:t>
            </w:r>
          </w:p>
          <w:p w:rsidR="0046784B" w:rsidRDefault="0046784B" w:rsidP="00526F1F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74" w:type="dxa"/>
          </w:tcPr>
          <w:p w:rsidR="00526F1F" w:rsidRDefault="0046784B" w:rsidP="0046784B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46784B" w:rsidRDefault="0046784B" w:rsidP="0046784B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  <w:p w:rsidR="0046784B" w:rsidRDefault="0046784B" w:rsidP="0046784B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46784B" w:rsidRDefault="0046784B" w:rsidP="0046784B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46784B" w:rsidRDefault="0046784B" w:rsidP="0046784B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46784B" w:rsidRDefault="0046784B" w:rsidP="0046784B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</w:tc>
      </w:tr>
      <w:tr w:rsidR="003E1DD4" w:rsidRPr="0046784B" w:rsidTr="0046784B">
        <w:tc>
          <w:tcPr>
            <w:tcW w:w="594" w:type="dxa"/>
          </w:tcPr>
          <w:p w:rsidR="003E1DD4" w:rsidRDefault="003E1DD4" w:rsidP="00526F1F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</w:t>
            </w:r>
          </w:p>
        </w:tc>
        <w:tc>
          <w:tcPr>
            <w:tcW w:w="2379" w:type="dxa"/>
          </w:tcPr>
          <w:p w:rsidR="003E1DD4" w:rsidRDefault="0046784B" w:rsidP="0046784B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еминары с представителями многоквартирных домов и общественниками</w:t>
            </w:r>
          </w:p>
        </w:tc>
        <w:tc>
          <w:tcPr>
            <w:tcW w:w="6208" w:type="dxa"/>
          </w:tcPr>
          <w:p w:rsidR="003E1DD4" w:rsidRDefault="0046784B" w:rsidP="0046784B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О создании региональной системы по обращению с ТКО</w:t>
            </w:r>
          </w:p>
          <w:p w:rsidR="0046784B" w:rsidRDefault="0046784B" w:rsidP="0046784B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жилищном законодательстве</w:t>
            </w:r>
          </w:p>
          <w:p w:rsidR="0046784B" w:rsidRDefault="0046784B" w:rsidP="0046784B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О правах и обязанностях собственников помещений в многоквартирных домах</w:t>
            </w:r>
          </w:p>
        </w:tc>
        <w:tc>
          <w:tcPr>
            <w:tcW w:w="1574" w:type="dxa"/>
          </w:tcPr>
          <w:p w:rsidR="003E1DD4" w:rsidRDefault="0046784B" w:rsidP="0046784B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</w:tc>
      </w:tr>
    </w:tbl>
    <w:p w:rsidR="00FA6156" w:rsidRPr="0067520F" w:rsidRDefault="00FA615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bookmarkEnd w:id="0"/>
    </w:p>
    <w:sectPr w:rsidR="00FA6156" w:rsidRPr="0067520F" w:rsidSect="00657591">
      <w:pgSz w:w="12240" w:h="15840"/>
      <w:pgMar w:top="567" w:right="567" w:bottom="426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2793D" w:rsidRDefault="00C2793D">
      <w:pPr>
        <w:spacing w:after="0"/>
      </w:pPr>
      <w:r>
        <w:separator/>
      </w:r>
    </w:p>
  </w:endnote>
  <w:endnote w:type="continuationSeparator" w:id="1">
    <w:p w:rsidR="00C2793D" w:rsidRDefault="00C2793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2793D" w:rsidRDefault="00C2793D">
      <w:r>
        <w:separator/>
      </w:r>
    </w:p>
  </w:footnote>
  <w:footnote w:type="continuationSeparator" w:id="1">
    <w:p w:rsidR="00C2793D" w:rsidRDefault="00C2793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B96CA91"/>
    <w:multiLevelType w:val="multilevel"/>
    <w:tmpl w:val="840C4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6DC18DD"/>
    <w:multiLevelType w:val="multilevel"/>
    <w:tmpl w:val="7B6A06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9FD557F"/>
    <w:multiLevelType w:val="multilevel"/>
    <w:tmpl w:val="FBAED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8A2BC11"/>
    <w:multiLevelType w:val="multilevel"/>
    <w:tmpl w:val="A43615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704C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2B739CB"/>
    <w:multiLevelType w:val="multilevel"/>
    <w:tmpl w:val="97E807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9A46A7"/>
    <w:multiLevelType w:val="hybridMultilevel"/>
    <w:tmpl w:val="53F2FA9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D4063A4"/>
    <w:multiLevelType w:val="hybridMultilevel"/>
    <w:tmpl w:val="B0AADD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5B9187C0"/>
    <w:multiLevelType w:val="multilevel"/>
    <w:tmpl w:val="0AA0F4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9B14C7B"/>
    <w:multiLevelType w:val="hybridMultilevel"/>
    <w:tmpl w:val="9872BB02"/>
    <w:lvl w:ilvl="0" w:tplc="640ECFEE">
      <w:start w:val="1"/>
      <w:numFmt w:val="decimal"/>
      <w:lvlText w:val="%1."/>
      <w:lvlJc w:val="left"/>
      <w:pPr>
        <w:ind w:left="1699" w:hanging="9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7A072017"/>
    <w:multiLevelType w:val="multilevel"/>
    <w:tmpl w:val="FAA2AF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7"/>
  </w:num>
  <w:num w:numId="12">
    <w:abstractNumId w:val="9"/>
  </w:num>
  <w:num w:numId="13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63D8D"/>
    <w:rsid w:val="000E58F1"/>
    <w:rsid w:val="0014028F"/>
    <w:rsid w:val="002B3FCC"/>
    <w:rsid w:val="00310A48"/>
    <w:rsid w:val="003316AC"/>
    <w:rsid w:val="003E1DD4"/>
    <w:rsid w:val="004311D4"/>
    <w:rsid w:val="0046784B"/>
    <w:rsid w:val="004A371A"/>
    <w:rsid w:val="004E29B3"/>
    <w:rsid w:val="00526F1F"/>
    <w:rsid w:val="00546945"/>
    <w:rsid w:val="00582091"/>
    <w:rsid w:val="00590D07"/>
    <w:rsid w:val="005C0259"/>
    <w:rsid w:val="006323C8"/>
    <w:rsid w:val="00657591"/>
    <w:rsid w:val="0067520F"/>
    <w:rsid w:val="00702A74"/>
    <w:rsid w:val="00705571"/>
    <w:rsid w:val="00763888"/>
    <w:rsid w:val="00784D58"/>
    <w:rsid w:val="007910C1"/>
    <w:rsid w:val="008A6D14"/>
    <w:rsid w:val="008D6863"/>
    <w:rsid w:val="00966544"/>
    <w:rsid w:val="009A2E24"/>
    <w:rsid w:val="009B3725"/>
    <w:rsid w:val="00A20423"/>
    <w:rsid w:val="00A33863"/>
    <w:rsid w:val="00AD5F9C"/>
    <w:rsid w:val="00B029B1"/>
    <w:rsid w:val="00B8499F"/>
    <w:rsid w:val="00B86B75"/>
    <w:rsid w:val="00BC48D5"/>
    <w:rsid w:val="00C2793D"/>
    <w:rsid w:val="00C36279"/>
    <w:rsid w:val="00C62776"/>
    <w:rsid w:val="00CC35BA"/>
    <w:rsid w:val="00CC3DB3"/>
    <w:rsid w:val="00D90723"/>
    <w:rsid w:val="00E150D1"/>
    <w:rsid w:val="00E258A9"/>
    <w:rsid w:val="00E315A3"/>
    <w:rsid w:val="00ED6D00"/>
    <w:rsid w:val="00F2469A"/>
    <w:rsid w:val="00F32F3A"/>
    <w:rsid w:val="00FA615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1" w:qFormat="1"/>
  </w:latentStyles>
  <w:style w:type="paragraph" w:default="1" w:styleId="a">
    <w:name w:val="Normal"/>
    <w:qFormat/>
    <w:rsid w:val="003316AC"/>
  </w:style>
  <w:style w:type="paragraph" w:styleId="1">
    <w:name w:val="heading 1"/>
    <w:basedOn w:val="a"/>
    <w:next w:val="a0"/>
    <w:uiPriority w:val="9"/>
    <w:qFormat/>
    <w:rsid w:val="003316A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3316A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3316A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3316A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3316A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3316A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3316AC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3316AC"/>
  </w:style>
  <w:style w:type="paragraph" w:customStyle="1" w:styleId="Compact">
    <w:name w:val="Compact"/>
    <w:basedOn w:val="a0"/>
    <w:qFormat/>
    <w:rsid w:val="003316AC"/>
    <w:pPr>
      <w:spacing w:before="36" w:after="36"/>
    </w:pPr>
  </w:style>
  <w:style w:type="paragraph" w:styleId="a4">
    <w:name w:val="Title"/>
    <w:basedOn w:val="a"/>
    <w:next w:val="a0"/>
    <w:qFormat/>
    <w:rsid w:val="003316A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3316AC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3316AC"/>
    <w:pPr>
      <w:keepNext/>
      <w:keepLines/>
      <w:jc w:val="center"/>
    </w:pPr>
  </w:style>
  <w:style w:type="paragraph" w:styleId="a6">
    <w:name w:val="Date"/>
    <w:next w:val="a0"/>
    <w:qFormat/>
    <w:rsid w:val="003316AC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316AC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3316AC"/>
  </w:style>
  <w:style w:type="paragraph" w:styleId="a8">
    <w:name w:val="Block Text"/>
    <w:basedOn w:val="a0"/>
    <w:next w:val="a0"/>
    <w:uiPriority w:val="9"/>
    <w:unhideWhenUsed/>
    <w:qFormat/>
    <w:rsid w:val="003316A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3316AC"/>
  </w:style>
  <w:style w:type="paragraph" w:customStyle="1" w:styleId="DefinitionTerm">
    <w:name w:val="Definition Term"/>
    <w:basedOn w:val="a"/>
    <w:next w:val="Definition"/>
    <w:rsid w:val="003316A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316AC"/>
  </w:style>
  <w:style w:type="paragraph" w:styleId="aa">
    <w:name w:val="caption"/>
    <w:basedOn w:val="a"/>
    <w:link w:val="ab"/>
    <w:rsid w:val="003316AC"/>
    <w:pPr>
      <w:spacing w:after="120"/>
    </w:pPr>
    <w:rPr>
      <w:i/>
    </w:rPr>
  </w:style>
  <w:style w:type="paragraph" w:customStyle="1" w:styleId="TableCaption">
    <w:name w:val="Table Caption"/>
    <w:basedOn w:val="aa"/>
    <w:rsid w:val="003316AC"/>
    <w:pPr>
      <w:keepNext/>
    </w:pPr>
  </w:style>
  <w:style w:type="paragraph" w:customStyle="1" w:styleId="ImageCaption">
    <w:name w:val="Image Caption"/>
    <w:basedOn w:val="aa"/>
    <w:rsid w:val="003316AC"/>
  </w:style>
  <w:style w:type="paragraph" w:customStyle="1" w:styleId="Figure">
    <w:name w:val="Figure"/>
    <w:basedOn w:val="a"/>
    <w:rsid w:val="003316AC"/>
  </w:style>
  <w:style w:type="paragraph" w:customStyle="1" w:styleId="FigurewithCaption">
    <w:name w:val="Figure with Caption"/>
    <w:basedOn w:val="Figure"/>
    <w:rsid w:val="003316AC"/>
    <w:pPr>
      <w:keepNext/>
    </w:pPr>
  </w:style>
  <w:style w:type="character" w:customStyle="1" w:styleId="ab">
    <w:name w:val="Название объекта Знак"/>
    <w:basedOn w:val="a1"/>
    <w:link w:val="aa"/>
    <w:rsid w:val="003316AC"/>
  </w:style>
  <w:style w:type="character" w:customStyle="1" w:styleId="VerbatimChar">
    <w:name w:val="Verbatim Char"/>
    <w:basedOn w:val="ab"/>
    <w:link w:val="SourceCode"/>
    <w:rsid w:val="003316AC"/>
    <w:rPr>
      <w:rFonts w:ascii="Consolas" w:hAnsi="Consolas"/>
      <w:sz w:val="22"/>
    </w:rPr>
  </w:style>
  <w:style w:type="character" w:styleId="ac">
    <w:name w:val="footnote reference"/>
    <w:basedOn w:val="ab"/>
    <w:rsid w:val="003316AC"/>
    <w:rPr>
      <w:vertAlign w:val="superscript"/>
    </w:rPr>
  </w:style>
  <w:style w:type="character" w:styleId="ad">
    <w:name w:val="Hyperlink"/>
    <w:basedOn w:val="ab"/>
    <w:rsid w:val="003316AC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3316A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316AC"/>
    <w:pPr>
      <w:wordWrap w:val="0"/>
    </w:pPr>
  </w:style>
  <w:style w:type="character" w:customStyle="1" w:styleId="KeywordTok">
    <w:name w:val="KeywordTok"/>
    <w:basedOn w:val="VerbatimChar"/>
    <w:rsid w:val="003316AC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316AC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316AC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3316AC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316AC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3316AC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3316AC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3316AC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3316AC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3316AC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3316AC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3316AC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3316AC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3316AC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3316AC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3316AC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3316AC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3316AC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316AC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316AC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316AC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316AC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3316AC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3316AC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3316AC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3316AC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3316AC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3316AC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3316AC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3316AC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3316AC"/>
    <w:rPr>
      <w:rFonts w:ascii="Consolas" w:hAnsi="Consolas"/>
      <w:sz w:val="22"/>
    </w:rPr>
  </w:style>
  <w:style w:type="table" w:styleId="af">
    <w:name w:val="Table Grid"/>
    <w:basedOn w:val="a2"/>
    <w:rsid w:val="00E150D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No Spacing"/>
    <w:uiPriority w:val="1"/>
    <w:qFormat/>
    <w:rsid w:val="00F2469A"/>
    <w:pPr>
      <w:spacing w:after="0"/>
    </w:pPr>
    <w:rPr>
      <w:rFonts w:ascii="Calibri" w:eastAsia="Times New Roman" w:hAnsi="Calibri" w:cs="Times New Roman"/>
      <w:sz w:val="22"/>
      <w:szCs w:val="22"/>
      <w:lang w:val="ru-RU" w:eastAsia="ru-RU"/>
    </w:rPr>
  </w:style>
  <w:style w:type="paragraph" w:styleId="af1">
    <w:name w:val="Balloon Text"/>
    <w:basedOn w:val="a"/>
    <w:link w:val="af2"/>
    <w:rsid w:val="00F2469A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F2469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</Pages>
  <Words>1625</Words>
  <Characters>9264</Characters>
  <Application>Microsoft Office Word</Application>
  <DocSecurity>0</DocSecurity>
  <Lines>77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Пользователь Windows</cp:lastModifiedBy>
  <cp:revision>18</cp:revision>
  <cp:lastPrinted>2019-05-17T07:58:00Z</cp:lastPrinted>
  <dcterms:created xsi:type="dcterms:W3CDTF">2019-05-15T11:12:00Z</dcterms:created>
  <dcterms:modified xsi:type="dcterms:W3CDTF">2019-05-17T07:59:00Z</dcterms:modified>
</cp:coreProperties>
</file>